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"/>
        <w:tblpPr w:leftFromText="180" w:rightFromText="180" w:vertAnchor="page" w:horzAnchor="margin" w:tblpY="2531"/>
        <w:tblW w:w="10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0"/>
        <w:gridCol w:w="1509"/>
        <w:gridCol w:w="1509"/>
        <w:gridCol w:w="1509"/>
        <w:gridCol w:w="1112"/>
        <w:gridCol w:w="1034"/>
        <w:gridCol w:w="2117"/>
      </w:tblGrid>
      <w:tr w:rsidR="00953C8E" w:rsidRPr="00953C8E" w14:paraId="3861F7F5" w14:textId="77777777" w:rsidTr="00C17F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bottom w:val="none" w:sz="0" w:space="0" w:color="auto"/>
            </w:tcBorders>
            <w:shd w:val="clear" w:color="auto" w:fill="EFE5F7"/>
            <w:noWrap/>
            <w:vAlign w:val="center"/>
            <w:hideMark/>
          </w:tcPr>
          <w:p w14:paraId="7022184F" w14:textId="042F8AF5" w:rsidR="00953C8E" w:rsidRPr="00953C8E" w:rsidRDefault="00D25817" w:rsidP="00953C8E">
            <w:pPr>
              <w:jc w:val="center"/>
              <w:rPr>
                <w:rFonts w:ascii="Century Gothic" w:eastAsia="Times New Roman" w:hAnsi="Century Gothic" w:cs="Calibri"/>
                <w:b w:val="0"/>
                <w:bCs w:val="0"/>
                <w:color w:val="000000"/>
                <w:sz w:val="18"/>
                <w:szCs w:val="18"/>
              </w:rPr>
            </w:pPr>
            <w:r w:rsidRPr="00C27319">
              <w:rPr>
                <w:rFonts w:ascii="Century Gothic" w:eastAsia="Times New Roman" w:hAnsi="Century Gothic" w:cs="Calibri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6D9E40C" wp14:editId="549A1841">
                      <wp:simplePos x="0" y="0"/>
                      <wp:positionH relativeFrom="margin">
                        <wp:posOffset>810895</wp:posOffset>
                      </wp:positionH>
                      <wp:positionV relativeFrom="paragraph">
                        <wp:posOffset>-1545590</wp:posOffset>
                      </wp:positionV>
                      <wp:extent cx="5016500" cy="556260"/>
                      <wp:effectExtent l="0" t="0" r="12700" b="15240"/>
                      <wp:wrapNone/>
                      <wp:docPr id="3" name="Rectangle 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60C068A-AB03-4805-AF68-A2FFE2A4224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16500" cy="5562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7030A0"/>
                              </a:solidFill>
                            </wps:spPr>
                            <wps:style>
                              <a:lnRef idx="2">
                                <a:schemeClr val="accent3">
                                  <a:shade val="50000"/>
                                </a:schemeClr>
                              </a:lnRef>
                              <a:fillRef idx="1">
                                <a:schemeClr val="accent3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A0C7C1E" w14:textId="77777777" w:rsidR="0049605A" w:rsidRPr="00D25817" w:rsidRDefault="0049605A" w:rsidP="0049605A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Century Gothic" w:hAnsi="Century Gothic"/>
                                      <w:color w:val="FFFFFF" w:themeColor="background1"/>
                                      <w:sz w:val="20"/>
                                      <w:szCs w:val="20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D25817">
                                    <w:rPr>
                                      <w:rFonts w:ascii="Century Gothic" w:hAnsi="Century Gothic" w:cstheme="minorBidi"/>
                                      <w:color w:val="FFFFFF" w:themeColor="background1"/>
                                      <w:sz w:val="52"/>
                                      <w:szCs w:val="52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RUCK</w:t>
                                  </w:r>
                                  <w:r w:rsidRPr="00D25817">
                                    <w:rPr>
                                      <w:rFonts w:ascii="Century Gothic" w:hAnsi="Century Gothic" w:cstheme="minorBidi"/>
                                      <w:color w:val="FFFFFF" w:themeColor="background1"/>
                                      <w:position w:val="1"/>
                                      <w:sz w:val="52"/>
                                      <w:szCs w:val="52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MAINTENANCE LOG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D9E40C" id="Rectangle 3" o:spid="_x0000_s1026" style="position:absolute;left:0;text-align:left;margin-left:63.85pt;margin-top:-121.7pt;width:395pt;height:43.8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" fillcolor="#7030a0" strokecolor="#525252 [1606]" strokeweight="1pt">
                      <v:textbox>
                        <w:txbxContent>
                          <w:p w14:paraId="6A0C7C1E" w14:textId="77777777" w:rsidR="0049605A" w:rsidRPr="00D25817" w:rsidRDefault="0049605A" w:rsidP="0049605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entury Gothic" w:hAnsi="Century Gothic"/>
                                <w:color w:val="FFFFFF" w:themeColor="background1"/>
                                <w:sz w:val="20"/>
                                <w:szCs w:val="2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25817">
                              <w:rPr>
                                <w:rFonts w:ascii="Century Gothic" w:hAnsi="Century Gothic" w:cstheme="minorBidi"/>
                                <w:color w:val="FFFFFF" w:themeColor="background1"/>
                                <w:sz w:val="52"/>
                                <w:szCs w:val="5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RUCK</w:t>
                            </w:r>
                            <w:r w:rsidRPr="00D25817">
                              <w:rPr>
                                <w:rFonts w:ascii="Century Gothic" w:hAnsi="Century Gothic" w:cstheme="minorBidi"/>
                                <w:color w:val="FFFFFF" w:themeColor="background1"/>
                                <w:position w:val="1"/>
                                <w:sz w:val="52"/>
                                <w:szCs w:val="5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MAINTENANCE LOG</w:t>
                            </w: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  <w:r w:rsidR="00953C8E"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Check</w:t>
            </w:r>
          </w:p>
        </w:tc>
        <w:tc>
          <w:tcPr>
            <w:tcW w:w="5639" w:type="dxa"/>
            <w:gridSpan w:val="4"/>
            <w:tcBorders>
              <w:bottom w:val="none" w:sz="0" w:space="0" w:color="auto"/>
            </w:tcBorders>
            <w:shd w:val="clear" w:color="auto" w:fill="EFE5F7"/>
            <w:noWrap/>
            <w:vAlign w:val="center"/>
            <w:hideMark/>
          </w:tcPr>
          <w:p w14:paraId="670B8B3A" w14:textId="1599E024" w:rsidR="00953C8E" w:rsidRPr="00953C8E" w:rsidRDefault="00D25817" w:rsidP="00953C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14F0AB5" wp14:editId="13A1E87A">
                      <wp:simplePos x="0" y="0"/>
                      <wp:positionH relativeFrom="margin">
                        <wp:posOffset>4445</wp:posOffset>
                      </wp:positionH>
                      <wp:positionV relativeFrom="paragraph">
                        <wp:posOffset>-885190</wp:posOffset>
                      </wp:positionV>
                      <wp:extent cx="4019550" cy="55245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019550" cy="5524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D24A37F" w14:textId="1B1A9F47" w:rsidR="00C56862" w:rsidRPr="00D25817" w:rsidRDefault="00C56862">
                                  <w:pPr>
                                    <w:rPr>
                                      <w:rFonts w:ascii="Century Gothic" w:eastAsia="Times New Roman" w:hAnsi="Century Gothic" w:cs="Calibri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</w:pPr>
                                  <w:r w:rsidRPr="00D25817">
                                    <w:rPr>
                                      <w:rFonts w:ascii="Century Gothic" w:eastAsia="Times New Roman" w:hAnsi="Century Gothic" w:cs="Calibri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  <w:t>FORD</w:t>
                                  </w:r>
                                  <w:r w:rsidRPr="00D25817">
                                    <w:rPr>
                                      <w:rFonts w:ascii="Century Gothic" w:eastAsia="Times New Roman" w:hAnsi="Century Gothic" w:cs="Calibri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D25817">
                                    <w:rPr>
                                      <w:rFonts w:ascii="Century Gothic" w:eastAsia="Times New Roman" w:hAnsi="Century Gothic" w:cs="Calibri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  <w:t>F-650</w:t>
                                  </w:r>
                                  <w:r w:rsidRPr="00D25817">
                                    <w:rPr>
                                      <w:rFonts w:ascii="Century Gothic" w:eastAsia="Times New Roman" w:hAnsi="Century Gothic" w:cs="Calibri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D25817">
                                    <w:rPr>
                                      <w:rFonts w:ascii="Century Gothic" w:eastAsia="Times New Roman" w:hAnsi="Century Gothic" w:cs="Calibri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  <w:t>NRE 2258</w:t>
                                  </w:r>
                                  <w:r w:rsidRPr="00D25817">
                                    <w:rPr>
                                      <w:rFonts w:ascii="Century Gothic" w:eastAsia="Times New Roman" w:hAnsi="Century Gothic" w:cs="Calibri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  <w:t xml:space="preserve">                                            </w:t>
                                  </w:r>
                                  <w:r w:rsidRPr="00D25817">
                                    <w:rPr>
                                      <w:rFonts w:ascii="Century Gothic" w:eastAsia="Times New Roman" w:hAnsi="Century Gothic" w:cs="Calibri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  <w:t>MM/DD/YYYY</w:t>
                                  </w:r>
                                </w:p>
                                <w:p w14:paraId="247633AE" w14:textId="77777777" w:rsidR="00953C8E" w:rsidRPr="00D25817" w:rsidRDefault="00C56862" w:rsidP="00953C8E">
                                  <w:p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Century Gothic" w:eastAsia="Times New Roman" w:hAnsi="Century Gothic" w:cs="Calibri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</w:pPr>
                                  <w:r w:rsidRPr="00D25817">
                                    <w:rPr>
                                      <w:rFonts w:ascii="Century Gothic" w:eastAsia="Times New Roman" w:hAnsi="Century Gothic" w:cs="Calibri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  <w:t>BRAND</w:t>
                                  </w:r>
                                  <w:r w:rsidR="00953C8E" w:rsidRPr="00D25817">
                                    <w:rPr>
                                      <w:rFonts w:ascii="Century Gothic" w:eastAsia="Times New Roman" w:hAnsi="Century Gothic" w:cs="Calibri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953C8E" w:rsidRPr="00D25817">
                                    <w:rPr>
                                      <w:rFonts w:ascii="Century Gothic" w:eastAsia="Times New Roman" w:hAnsi="Century Gothic" w:cs="Calibri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  <w:t>MAIKE</w:t>
                                  </w:r>
                                  <w:r w:rsidR="00953C8E" w:rsidRPr="00D25817">
                                    <w:rPr>
                                      <w:rFonts w:ascii="Century Gothic" w:eastAsia="Times New Roman" w:hAnsi="Century Gothic" w:cs="Calibri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953C8E" w:rsidRPr="00D25817">
                                    <w:rPr>
                                      <w:rFonts w:ascii="Century Gothic" w:eastAsia="Times New Roman" w:hAnsi="Century Gothic" w:cs="Calibri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  <w:t>PLATE NO.</w:t>
                                  </w:r>
                                  <w:r w:rsidR="00953C8E" w:rsidRPr="00D25817">
                                    <w:rPr>
                                      <w:rFonts w:ascii="Century Gothic" w:eastAsia="Times New Roman" w:hAnsi="Century Gothic" w:cs="Calibri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  <w:t xml:space="preserve">                                      </w:t>
                                  </w:r>
                                  <w:r w:rsidR="00953C8E" w:rsidRPr="00D25817">
                                    <w:rPr>
                                      <w:rFonts w:ascii="Century Gothic" w:eastAsia="Times New Roman" w:hAnsi="Century Gothic" w:cs="Calibri"/>
                                      <w:b/>
                                      <w:bCs/>
                                      <w:color w:val="7030A0"/>
                                      <w:sz w:val="20"/>
                                      <w:szCs w:val="20"/>
                                    </w:rPr>
                                    <w:t>DATE UPDATED</w:t>
                                  </w:r>
                                </w:p>
                                <w:p w14:paraId="79DB7652" w14:textId="65A96A3B" w:rsidR="00953C8E" w:rsidRPr="00D25817" w:rsidRDefault="00953C8E">
                                  <w:pPr>
                                    <w:rPr>
                                      <w:color w:val="7030A0"/>
                                    </w:rPr>
                                  </w:pPr>
                                </w:p>
                                <w:p w14:paraId="675D232F" w14:textId="0E1FED33" w:rsidR="00C56862" w:rsidRPr="00D25817" w:rsidRDefault="00C56862">
                                  <w:pPr>
                                    <w:rPr>
                                      <w:color w:val="7030A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14F0AB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7" type="#_x0000_t202" style="position:absolute;left:0;text-align:left;margin-left:.35pt;margin-top:-69.7pt;width:316.5pt;height:43.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" filled="f" stroked="f" strokeweight=".5pt">
                      <v:textbox>
                        <w:txbxContent>
                          <w:p w14:paraId="5D24A37F" w14:textId="1B1A9F47" w:rsidR="00C56862" w:rsidRPr="00D25817" w:rsidRDefault="00C56862">
                            <w:pPr>
                              <w:rPr>
                                <w:rFonts w:ascii="Century Gothic" w:eastAsia="Times New Roman" w:hAnsi="Century Gothic" w:cs="Calibri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</w:pPr>
                            <w:r w:rsidRPr="00D25817">
                              <w:rPr>
                                <w:rFonts w:ascii="Century Gothic" w:eastAsia="Times New Roman" w:hAnsi="Century Gothic" w:cs="Calibri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>FORD</w:t>
                            </w:r>
                            <w:r w:rsidRPr="00D25817">
                              <w:rPr>
                                <w:rFonts w:ascii="Century Gothic" w:eastAsia="Times New Roman" w:hAnsi="Century Gothic" w:cs="Calibri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25817">
                              <w:rPr>
                                <w:rFonts w:ascii="Century Gothic" w:eastAsia="Times New Roman" w:hAnsi="Century Gothic" w:cs="Calibri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>F-650</w:t>
                            </w:r>
                            <w:r w:rsidRPr="00D25817">
                              <w:rPr>
                                <w:rFonts w:ascii="Century Gothic" w:eastAsia="Times New Roman" w:hAnsi="Century Gothic" w:cs="Calibri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25817">
                              <w:rPr>
                                <w:rFonts w:ascii="Century Gothic" w:eastAsia="Times New Roman" w:hAnsi="Century Gothic" w:cs="Calibri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>NRE 2258</w:t>
                            </w:r>
                            <w:r w:rsidRPr="00D25817">
                              <w:rPr>
                                <w:rFonts w:ascii="Century Gothic" w:eastAsia="Times New Roman" w:hAnsi="Century Gothic" w:cs="Calibri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 xml:space="preserve">                                            </w:t>
                            </w:r>
                            <w:r w:rsidRPr="00D25817">
                              <w:rPr>
                                <w:rFonts w:ascii="Century Gothic" w:eastAsia="Times New Roman" w:hAnsi="Century Gothic" w:cs="Calibri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>MM/DD/YYYY</w:t>
                            </w:r>
                          </w:p>
                          <w:p w14:paraId="247633AE" w14:textId="77777777" w:rsidR="00953C8E" w:rsidRPr="00D25817" w:rsidRDefault="00C56862" w:rsidP="00953C8E">
                            <w:p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Century Gothic" w:eastAsia="Times New Roman" w:hAnsi="Century Gothic" w:cs="Calibri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</w:pPr>
                            <w:r w:rsidRPr="00D25817">
                              <w:rPr>
                                <w:rFonts w:ascii="Century Gothic" w:eastAsia="Times New Roman" w:hAnsi="Century Gothic" w:cs="Calibri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>BRAND</w:t>
                            </w:r>
                            <w:r w:rsidR="00953C8E" w:rsidRPr="00D25817">
                              <w:rPr>
                                <w:rFonts w:ascii="Century Gothic" w:eastAsia="Times New Roman" w:hAnsi="Century Gothic" w:cs="Calibri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53C8E" w:rsidRPr="00D25817">
                              <w:rPr>
                                <w:rFonts w:ascii="Century Gothic" w:eastAsia="Times New Roman" w:hAnsi="Century Gothic" w:cs="Calibri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>MAIKE</w:t>
                            </w:r>
                            <w:r w:rsidR="00953C8E" w:rsidRPr="00D25817">
                              <w:rPr>
                                <w:rFonts w:ascii="Century Gothic" w:eastAsia="Times New Roman" w:hAnsi="Century Gothic" w:cs="Calibri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53C8E" w:rsidRPr="00D25817">
                              <w:rPr>
                                <w:rFonts w:ascii="Century Gothic" w:eastAsia="Times New Roman" w:hAnsi="Century Gothic" w:cs="Calibri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>PLATE NO.</w:t>
                            </w:r>
                            <w:r w:rsidR="00953C8E" w:rsidRPr="00D25817">
                              <w:rPr>
                                <w:rFonts w:ascii="Century Gothic" w:eastAsia="Times New Roman" w:hAnsi="Century Gothic" w:cs="Calibri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 w:rsidR="00953C8E" w:rsidRPr="00D25817">
                              <w:rPr>
                                <w:rFonts w:ascii="Century Gothic" w:eastAsia="Times New Roman" w:hAnsi="Century Gothic" w:cs="Calibri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t>DATE UPDATED</w:t>
                            </w:r>
                          </w:p>
                          <w:p w14:paraId="79DB7652" w14:textId="65A96A3B" w:rsidR="00953C8E" w:rsidRPr="00D25817" w:rsidRDefault="00953C8E">
                            <w:pPr>
                              <w:rPr>
                                <w:color w:val="7030A0"/>
                              </w:rPr>
                            </w:pPr>
                          </w:p>
                          <w:p w14:paraId="675D232F" w14:textId="0E1FED33" w:rsidR="00C56862" w:rsidRPr="00D25817" w:rsidRDefault="00C56862">
                            <w:pPr>
                              <w:rPr>
                                <w:color w:val="7030A0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953C8E"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Last Completed</w:t>
            </w:r>
          </w:p>
        </w:tc>
        <w:tc>
          <w:tcPr>
            <w:tcW w:w="1034" w:type="dxa"/>
            <w:tcBorders>
              <w:bottom w:val="none" w:sz="0" w:space="0" w:color="auto"/>
            </w:tcBorders>
            <w:shd w:val="clear" w:color="auto" w:fill="EFE5F7"/>
            <w:noWrap/>
            <w:vAlign w:val="center"/>
            <w:hideMark/>
          </w:tcPr>
          <w:p w14:paraId="40E92C14" w14:textId="77777777" w:rsidR="00953C8E" w:rsidRPr="00953C8E" w:rsidRDefault="00953C8E" w:rsidP="00953C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b w:val="0"/>
                <w:bCs w:val="0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ileage</w:t>
            </w:r>
          </w:p>
        </w:tc>
        <w:tc>
          <w:tcPr>
            <w:tcW w:w="2117" w:type="dxa"/>
            <w:tcBorders>
              <w:bottom w:val="none" w:sz="0" w:space="0" w:color="auto"/>
            </w:tcBorders>
            <w:shd w:val="clear" w:color="auto" w:fill="EFE5F7"/>
            <w:noWrap/>
            <w:vAlign w:val="center"/>
            <w:hideMark/>
          </w:tcPr>
          <w:p w14:paraId="4C4CC658" w14:textId="77777777" w:rsidR="00953C8E" w:rsidRPr="00953C8E" w:rsidRDefault="00953C8E" w:rsidP="00953C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b w:val="0"/>
                <w:bCs w:val="0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Notes</w:t>
            </w:r>
          </w:p>
        </w:tc>
      </w:tr>
      <w:tr w:rsidR="00953C8E" w:rsidRPr="00953C8E" w14:paraId="78BB617A" w14:textId="77777777" w:rsidTr="00C17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none" w:sz="0" w:space="0" w:color="auto"/>
              <w:bottom w:val="none" w:sz="0" w:space="0" w:color="auto"/>
            </w:tcBorders>
            <w:shd w:val="clear" w:color="auto" w:fill="EFE5F7"/>
            <w:noWrap/>
            <w:vAlign w:val="center"/>
            <w:hideMark/>
          </w:tcPr>
          <w:p w14:paraId="2172519D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Oil Change</w:t>
            </w: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39B1C52F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3E66B0C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9A5966E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088E988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6F73CBA3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816710</w:t>
            </w:r>
          </w:p>
        </w:tc>
        <w:tc>
          <w:tcPr>
            <w:tcW w:w="211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4858261F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31CBDB18" w14:textId="77777777" w:rsidTr="00C17F3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shd w:val="clear" w:color="auto" w:fill="EFE5F7"/>
            <w:noWrap/>
            <w:vAlign w:val="center"/>
          </w:tcPr>
          <w:p w14:paraId="47978CF1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Hoses</w:t>
            </w:r>
          </w:p>
        </w:tc>
        <w:tc>
          <w:tcPr>
            <w:tcW w:w="1509" w:type="dxa"/>
            <w:noWrap/>
            <w:vAlign w:val="center"/>
          </w:tcPr>
          <w:p w14:paraId="1C06CAB3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4B9B0400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14F55F13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vAlign w:val="center"/>
          </w:tcPr>
          <w:p w14:paraId="244D2509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noWrap/>
            <w:vAlign w:val="center"/>
          </w:tcPr>
          <w:p w14:paraId="3E928889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117" w:type="dxa"/>
            <w:noWrap/>
            <w:vAlign w:val="center"/>
          </w:tcPr>
          <w:p w14:paraId="168CC770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1BC57F0B" w14:textId="77777777" w:rsidTr="00C17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none" w:sz="0" w:space="0" w:color="auto"/>
              <w:bottom w:val="none" w:sz="0" w:space="0" w:color="auto"/>
            </w:tcBorders>
            <w:shd w:val="clear" w:color="auto" w:fill="EFE5F7"/>
            <w:noWrap/>
            <w:vAlign w:val="center"/>
          </w:tcPr>
          <w:p w14:paraId="74A10587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Anti-Freeze/Coolant</w:t>
            </w: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605DF5C4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FAA456F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2367603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E5A1DE4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723994A2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821715</w:t>
            </w:r>
          </w:p>
        </w:tc>
        <w:tc>
          <w:tcPr>
            <w:tcW w:w="211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2607FEC4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01C70FFF" w14:textId="77777777" w:rsidTr="00C17F3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shd w:val="clear" w:color="auto" w:fill="EFE5F7"/>
            <w:noWrap/>
            <w:vAlign w:val="center"/>
          </w:tcPr>
          <w:p w14:paraId="02A79AAC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Air Pressures</w:t>
            </w:r>
          </w:p>
        </w:tc>
        <w:tc>
          <w:tcPr>
            <w:tcW w:w="1509" w:type="dxa"/>
            <w:noWrap/>
            <w:vAlign w:val="center"/>
          </w:tcPr>
          <w:p w14:paraId="72E56B82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665A4ED1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318E8AC2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vAlign w:val="center"/>
          </w:tcPr>
          <w:p w14:paraId="446DFE5B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noWrap/>
            <w:vAlign w:val="center"/>
          </w:tcPr>
          <w:p w14:paraId="4AC3C6A5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117" w:type="dxa"/>
            <w:noWrap/>
            <w:vAlign w:val="center"/>
          </w:tcPr>
          <w:p w14:paraId="53A87CC2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76282BD4" w14:textId="77777777" w:rsidTr="00C17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none" w:sz="0" w:space="0" w:color="auto"/>
              <w:bottom w:val="none" w:sz="0" w:space="0" w:color="auto"/>
            </w:tcBorders>
            <w:shd w:val="clear" w:color="auto" w:fill="EFE5F7"/>
            <w:noWrap/>
            <w:vAlign w:val="center"/>
          </w:tcPr>
          <w:p w14:paraId="4CBD643B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Air Filter</w:t>
            </w: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18BB06ED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A057442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E49F0BB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5A4E6DD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72397736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219F4509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1FD490A5" w14:textId="77777777" w:rsidTr="00C17F3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shd w:val="clear" w:color="auto" w:fill="EFE5F7"/>
            <w:noWrap/>
            <w:vAlign w:val="center"/>
          </w:tcPr>
          <w:p w14:paraId="7E2661BE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Fuel Filter</w:t>
            </w:r>
          </w:p>
        </w:tc>
        <w:tc>
          <w:tcPr>
            <w:tcW w:w="1509" w:type="dxa"/>
            <w:noWrap/>
            <w:vAlign w:val="center"/>
          </w:tcPr>
          <w:p w14:paraId="2180AE6F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509" w:type="dxa"/>
            <w:vAlign w:val="center"/>
          </w:tcPr>
          <w:p w14:paraId="60B0AE44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751A4DA7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vAlign w:val="center"/>
          </w:tcPr>
          <w:p w14:paraId="0D21EF8A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noWrap/>
            <w:vAlign w:val="center"/>
          </w:tcPr>
          <w:p w14:paraId="69EF3BF3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826715</w:t>
            </w:r>
          </w:p>
        </w:tc>
        <w:tc>
          <w:tcPr>
            <w:tcW w:w="2117" w:type="dxa"/>
            <w:noWrap/>
            <w:vAlign w:val="center"/>
          </w:tcPr>
          <w:p w14:paraId="19DBC9AC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20F8056D" w14:textId="77777777" w:rsidTr="00C17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none" w:sz="0" w:space="0" w:color="auto"/>
              <w:bottom w:val="none" w:sz="0" w:space="0" w:color="auto"/>
            </w:tcBorders>
            <w:shd w:val="clear" w:color="auto" w:fill="EFE5F7"/>
            <w:noWrap/>
            <w:vAlign w:val="center"/>
          </w:tcPr>
          <w:p w14:paraId="38BDD685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Tire Pressures</w:t>
            </w: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65DB7837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F9FD642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1EB7A9E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11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1CBD4AA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63AA72B8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886710</w:t>
            </w:r>
          </w:p>
        </w:tc>
        <w:tc>
          <w:tcPr>
            <w:tcW w:w="211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1CFFEB71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4267A004" w14:textId="77777777" w:rsidTr="00C17F3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shd w:val="clear" w:color="auto" w:fill="EFE5F7"/>
            <w:noWrap/>
            <w:vAlign w:val="center"/>
          </w:tcPr>
          <w:p w14:paraId="65F4E2FD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Tire Rotate &amp; Alignment</w:t>
            </w:r>
          </w:p>
        </w:tc>
        <w:tc>
          <w:tcPr>
            <w:tcW w:w="1509" w:type="dxa"/>
            <w:noWrap/>
            <w:vAlign w:val="center"/>
          </w:tcPr>
          <w:p w14:paraId="7EB4ED2E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509" w:type="dxa"/>
            <w:vAlign w:val="center"/>
          </w:tcPr>
          <w:p w14:paraId="7DFC05C7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48769E1A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vAlign w:val="center"/>
          </w:tcPr>
          <w:p w14:paraId="099C1A33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noWrap/>
            <w:vAlign w:val="center"/>
          </w:tcPr>
          <w:p w14:paraId="44A5C655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836714</w:t>
            </w:r>
          </w:p>
        </w:tc>
        <w:tc>
          <w:tcPr>
            <w:tcW w:w="2117" w:type="dxa"/>
            <w:noWrap/>
            <w:vAlign w:val="center"/>
          </w:tcPr>
          <w:p w14:paraId="26B68060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10C9C630" w14:textId="77777777" w:rsidTr="00C17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none" w:sz="0" w:space="0" w:color="auto"/>
              <w:bottom w:val="none" w:sz="0" w:space="0" w:color="auto"/>
            </w:tcBorders>
            <w:shd w:val="clear" w:color="auto" w:fill="EFE5F7"/>
            <w:noWrap/>
            <w:vAlign w:val="center"/>
          </w:tcPr>
          <w:p w14:paraId="1C729BB0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Front Tire Replaced</w:t>
            </w: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73CB676E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D4BE583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3B0CADA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062D520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1A9714DA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3107BC26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11BE744E" w14:textId="77777777" w:rsidTr="00C17F3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shd w:val="clear" w:color="auto" w:fill="EFE5F7"/>
            <w:noWrap/>
            <w:vAlign w:val="center"/>
          </w:tcPr>
          <w:p w14:paraId="27C4E4BF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r Tire Replaced</w:t>
            </w:r>
          </w:p>
        </w:tc>
        <w:tc>
          <w:tcPr>
            <w:tcW w:w="1509" w:type="dxa"/>
            <w:noWrap/>
            <w:vAlign w:val="center"/>
          </w:tcPr>
          <w:p w14:paraId="47884DE6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53215A94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419CBA6E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vAlign w:val="center"/>
          </w:tcPr>
          <w:p w14:paraId="34A8DF8F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noWrap/>
            <w:vAlign w:val="center"/>
          </w:tcPr>
          <w:p w14:paraId="4D95435F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117" w:type="dxa"/>
            <w:noWrap/>
            <w:vAlign w:val="center"/>
          </w:tcPr>
          <w:p w14:paraId="724665DB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2010A3EE" w14:textId="77777777" w:rsidTr="00C17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none" w:sz="0" w:space="0" w:color="auto"/>
              <w:bottom w:val="none" w:sz="0" w:space="0" w:color="auto"/>
            </w:tcBorders>
            <w:shd w:val="clear" w:color="auto" w:fill="EFE5F7"/>
            <w:noWrap/>
            <w:vAlign w:val="center"/>
          </w:tcPr>
          <w:p w14:paraId="52807D9F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Spare Tire</w:t>
            </w: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266019D3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FCB7E0E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CAFC716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E757555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4B22E54A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14C3368E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0CCEB02D" w14:textId="77777777" w:rsidTr="00C17F3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shd w:val="clear" w:color="auto" w:fill="EFE5F7"/>
            <w:noWrap/>
            <w:vAlign w:val="center"/>
          </w:tcPr>
          <w:p w14:paraId="396D99BC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Brake Lights</w:t>
            </w:r>
          </w:p>
        </w:tc>
        <w:tc>
          <w:tcPr>
            <w:tcW w:w="1509" w:type="dxa"/>
            <w:noWrap/>
            <w:vAlign w:val="center"/>
          </w:tcPr>
          <w:p w14:paraId="3CAF8495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509" w:type="dxa"/>
            <w:vAlign w:val="center"/>
          </w:tcPr>
          <w:p w14:paraId="347E2651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6690B143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vAlign w:val="center"/>
          </w:tcPr>
          <w:p w14:paraId="57ED4E40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noWrap/>
            <w:vAlign w:val="center"/>
          </w:tcPr>
          <w:p w14:paraId="45DFD134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826715</w:t>
            </w:r>
          </w:p>
        </w:tc>
        <w:tc>
          <w:tcPr>
            <w:tcW w:w="2117" w:type="dxa"/>
            <w:noWrap/>
            <w:vAlign w:val="center"/>
          </w:tcPr>
          <w:p w14:paraId="36699D92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place Brake Lights</w:t>
            </w:r>
          </w:p>
        </w:tc>
      </w:tr>
      <w:tr w:rsidR="00953C8E" w:rsidRPr="00953C8E" w14:paraId="4135A7CE" w14:textId="77777777" w:rsidTr="00C17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none" w:sz="0" w:space="0" w:color="auto"/>
              <w:bottom w:val="none" w:sz="0" w:space="0" w:color="auto"/>
            </w:tcBorders>
            <w:shd w:val="clear" w:color="auto" w:fill="EFE5F7"/>
            <w:noWrap/>
            <w:vAlign w:val="center"/>
          </w:tcPr>
          <w:p w14:paraId="7049626C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Head Lights</w:t>
            </w: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4A51AC4A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A4B71D1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B5A3E15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00C9FB1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0F573114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826715</w:t>
            </w:r>
          </w:p>
        </w:tc>
        <w:tc>
          <w:tcPr>
            <w:tcW w:w="211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1F0295B3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Clean Head Lights</w:t>
            </w:r>
          </w:p>
        </w:tc>
      </w:tr>
      <w:tr w:rsidR="00953C8E" w:rsidRPr="00953C8E" w14:paraId="726A8BBE" w14:textId="77777777" w:rsidTr="00C17F3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shd w:val="clear" w:color="auto" w:fill="EFE5F7"/>
            <w:noWrap/>
            <w:vAlign w:val="center"/>
          </w:tcPr>
          <w:p w14:paraId="42735105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proofErr w:type="gram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Tail Lights</w:t>
            </w:r>
            <w:proofErr w:type="gramEnd"/>
          </w:p>
        </w:tc>
        <w:tc>
          <w:tcPr>
            <w:tcW w:w="1509" w:type="dxa"/>
            <w:noWrap/>
            <w:vAlign w:val="center"/>
          </w:tcPr>
          <w:p w14:paraId="5CF7F5B8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2F9A89EF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56AA537D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vAlign w:val="center"/>
          </w:tcPr>
          <w:p w14:paraId="5F51CF0E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noWrap/>
            <w:vAlign w:val="center"/>
          </w:tcPr>
          <w:p w14:paraId="60813476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117" w:type="dxa"/>
            <w:noWrap/>
            <w:vAlign w:val="center"/>
          </w:tcPr>
          <w:p w14:paraId="57C66DAE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6BCD0673" w14:textId="77777777" w:rsidTr="00C17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none" w:sz="0" w:space="0" w:color="auto"/>
              <w:bottom w:val="none" w:sz="0" w:space="0" w:color="auto"/>
            </w:tcBorders>
            <w:shd w:val="clear" w:color="auto" w:fill="EFE5F7"/>
            <w:noWrap/>
            <w:vAlign w:val="center"/>
          </w:tcPr>
          <w:p w14:paraId="7C7FE890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Hazard Lights</w:t>
            </w: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5209D5EC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E609114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9AA9E02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17C8239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009CBA33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179FE2D0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7A07D173" w14:textId="77777777" w:rsidTr="00C17F3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shd w:val="clear" w:color="auto" w:fill="EFE5F7"/>
            <w:noWrap/>
            <w:vAlign w:val="center"/>
          </w:tcPr>
          <w:p w14:paraId="337D5AA8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Inside Car Lights</w:t>
            </w:r>
          </w:p>
        </w:tc>
        <w:tc>
          <w:tcPr>
            <w:tcW w:w="1509" w:type="dxa"/>
            <w:noWrap/>
            <w:vAlign w:val="center"/>
          </w:tcPr>
          <w:p w14:paraId="6B0BBE6A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3C94CB1D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3340F2E0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vAlign w:val="center"/>
          </w:tcPr>
          <w:p w14:paraId="5DB23EF5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noWrap/>
            <w:vAlign w:val="center"/>
          </w:tcPr>
          <w:p w14:paraId="1A263711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117" w:type="dxa"/>
            <w:noWrap/>
            <w:vAlign w:val="center"/>
          </w:tcPr>
          <w:p w14:paraId="471B3688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11DC611F" w14:textId="77777777" w:rsidTr="00C17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none" w:sz="0" w:space="0" w:color="auto"/>
              <w:bottom w:val="none" w:sz="0" w:space="0" w:color="auto"/>
            </w:tcBorders>
            <w:shd w:val="clear" w:color="auto" w:fill="EFE5F7"/>
            <w:noWrap/>
            <w:vAlign w:val="center"/>
          </w:tcPr>
          <w:p w14:paraId="18FB2503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indshield Washer Fluid</w:t>
            </w: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75C79DDB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5FFDC7D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3BA59B0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11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F0F8A34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7235E1DA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826718</w:t>
            </w:r>
          </w:p>
        </w:tc>
        <w:tc>
          <w:tcPr>
            <w:tcW w:w="211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182656CB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5AF92AC2" w14:textId="77777777" w:rsidTr="00C17F3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shd w:val="clear" w:color="auto" w:fill="EFE5F7"/>
            <w:noWrap/>
            <w:vAlign w:val="center"/>
          </w:tcPr>
          <w:p w14:paraId="4E869EA7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Brake Pads &amp; Fluid</w:t>
            </w:r>
          </w:p>
        </w:tc>
        <w:tc>
          <w:tcPr>
            <w:tcW w:w="1509" w:type="dxa"/>
            <w:noWrap/>
            <w:vAlign w:val="center"/>
          </w:tcPr>
          <w:p w14:paraId="1D8155F2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05CAE043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530A186B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vAlign w:val="center"/>
          </w:tcPr>
          <w:p w14:paraId="4557B5E9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noWrap/>
            <w:vAlign w:val="center"/>
          </w:tcPr>
          <w:p w14:paraId="50EA7AD8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117" w:type="dxa"/>
            <w:noWrap/>
            <w:vAlign w:val="center"/>
          </w:tcPr>
          <w:p w14:paraId="4E778A15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541FD81F" w14:textId="77777777" w:rsidTr="00C17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none" w:sz="0" w:space="0" w:color="auto"/>
              <w:bottom w:val="none" w:sz="0" w:space="0" w:color="auto"/>
            </w:tcBorders>
            <w:shd w:val="clear" w:color="auto" w:fill="EFE5F7"/>
            <w:noWrap/>
            <w:vAlign w:val="center"/>
          </w:tcPr>
          <w:p w14:paraId="23EA3A3B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Battery</w:t>
            </w: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6BC8B688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E0F7C17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3183B6D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3AC797F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1ABDE01F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826715</w:t>
            </w:r>
          </w:p>
        </w:tc>
        <w:tc>
          <w:tcPr>
            <w:tcW w:w="211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014BCDB9" w14:textId="1B60B954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20781D95" w14:textId="77777777" w:rsidTr="00C17F3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shd w:val="clear" w:color="auto" w:fill="EFE5F7"/>
            <w:noWrap/>
            <w:vAlign w:val="center"/>
          </w:tcPr>
          <w:p w14:paraId="64B2F3A7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Battery Cables</w:t>
            </w:r>
          </w:p>
        </w:tc>
        <w:tc>
          <w:tcPr>
            <w:tcW w:w="1509" w:type="dxa"/>
            <w:noWrap/>
            <w:vAlign w:val="center"/>
          </w:tcPr>
          <w:p w14:paraId="403A4388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163D8789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51853F0D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vAlign w:val="center"/>
          </w:tcPr>
          <w:p w14:paraId="7FD0BCF8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noWrap/>
            <w:vAlign w:val="center"/>
          </w:tcPr>
          <w:p w14:paraId="05EE81D7" w14:textId="736D0F56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117" w:type="dxa"/>
            <w:noWrap/>
            <w:vAlign w:val="center"/>
          </w:tcPr>
          <w:p w14:paraId="29F7BF71" w14:textId="5A8A7781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763C22CC" w14:textId="77777777" w:rsidTr="00C17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none" w:sz="0" w:space="0" w:color="auto"/>
              <w:bottom w:val="none" w:sz="0" w:space="0" w:color="auto"/>
            </w:tcBorders>
            <w:shd w:val="clear" w:color="auto" w:fill="EFE5F7"/>
            <w:noWrap/>
            <w:vAlign w:val="center"/>
          </w:tcPr>
          <w:p w14:paraId="3B139434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place Belts</w:t>
            </w: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792955C5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1CC6053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898306F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186FBD2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12779DE7" w14:textId="75070958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826715</w:t>
            </w:r>
          </w:p>
        </w:tc>
        <w:tc>
          <w:tcPr>
            <w:tcW w:w="211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11F16F01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3DD5FA0B" w14:textId="77777777" w:rsidTr="00C17F3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shd w:val="clear" w:color="auto" w:fill="EFE5F7"/>
            <w:noWrap/>
            <w:vAlign w:val="center"/>
          </w:tcPr>
          <w:p w14:paraId="7C0FD71B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Sterling &amp; Transmission</w:t>
            </w:r>
          </w:p>
        </w:tc>
        <w:tc>
          <w:tcPr>
            <w:tcW w:w="1509" w:type="dxa"/>
            <w:noWrap/>
            <w:vAlign w:val="center"/>
          </w:tcPr>
          <w:p w14:paraId="06BC0F56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77A518B3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13B18FA7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vAlign w:val="center"/>
          </w:tcPr>
          <w:p w14:paraId="1DE0C0A1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noWrap/>
            <w:vAlign w:val="center"/>
          </w:tcPr>
          <w:p w14:paraId="524A947D" w14:textId="14C96450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117" w:type="dxa"/>
            <w:noWrap/>
            <w:vAlign w:val="center"/>
          </w:tcPr>
          <w:p w14:paraId="122F5B80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65BCDF30" w14:textId="77777777" w:rsidTr="00C17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none" w:sz="0" w:space="0" w:color="auto"/>
              <w:bottom w:val="none" w:sz="0" w:space="0" w:color="auto"/>
            </w:tcBorders>
            <w:shd w:val="clear" w:color="auto" w:fill="EFE5F7"/>
            <w:noWrap/>
            <w:vAlign w:val="center"/>
          </w:tcPr>
          <w:p w14:paraId="54E648D8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Exhaust System</w:t>
            </w: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21855FEF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4BE2905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E386C72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5A54421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2033835A" w14:textId="75426426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826715</w:t>
            </w:r>
          </w:p>
        </w:tc>
        <w:tc>
          <w:tcPr>
            <w:tcW w:w="211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7342D39B" w14:textId="42DF52A2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18664C15" w14:textId="77777777" w:rsidTr="00C17F3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shd w:val="clear" w:color="auto" w:fill="EFE5F7"/>
            <w:noWrap/>
            <w:vAlign w:val="center"/>
          </w:tcPr>
          <w:p w14:paraId="19CB1446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Shock Absorbers</w:t>
            </w:r>
          </w:p>
        </w:tc>
        <w:tc>
          <w:tcPr>
            <w:tcW w:w="1509" w:type="dxa"/>
            <w:noWrap/>
            <w:vAlign w:val="center"/>
          </w:tcPr>
          <w:p w14:paraId="1ED5811F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7FC744DF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1AAA0B36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vAlign w:val="center"/>
          </w:tcPr>
          <w:p w14:paraId="087CD530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noWrap/>
            <w:vAlign w:val="center"/>
          </w:tcPr>
          <w:p w14:paraId="380B3940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117" w:type="dxa"/>
            <w:noWrap/>
            <w:vAlign w:val="center"/>
          </w:tcPr>
          <w:p w14:paraId="21A0298A" w14:textId="04828ECF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74AA53C6" w14:textId="77777777" w:rsidTr="00C17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none" w:sz="0" w:space="0" w:color="auto"/>
              <w:bottom w:val="none" w:sz="0" w:space="0" w:color="auto"/>
            </w:tcBorders>
            <w:shd w:val="clear" w:color="auto" w:fill="EFE5F7"/>
            <w:noWrap/>
            <w:vAlign w:val="center"/>
          </w:tcPr>
          <w:p w14:paraId="278176E8" w14:textId="77777777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Spark Plugs / Wires</w:t>
            </w: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2CBB5B61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AAD5B73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79A21FE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F16F799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3F2578C1" w14:textId="77777777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1B966B98" w14:textId="10859169" w:rsidR="00953C8E" w:rsidRPr="00953C8E" w:rsidRDefault="00953C8E" w:rsidP="00953C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953C8E" w:rsidRPr="00953C8E" w14:paraId="3F7383C6" w14:textId="77777777" w:rsidTr="00C17F3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shd w:val="clear" w:color="auto" w:fill="EFE5F7"/>
            <w:noWrap/>
            <w:vAlign w:val="center"/>
          </w:tcPr>
          <w:p w14:paraId="455CBD8D" w14:textId="28AC2856" w:rsidR="00953C8E" w:rsidRPr="00953C8E" w:rsidRDefault="00953C8E" w:rsidP="00953C8E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Fluid Leaks</w:t>
            </w:r>
          </w:p>
        </w:tc>
        <w:tc>
          <w:tcPr>
            <w:tcW w:w="1509" w:type="dxa"/>
            <w:noWrap/>
            <w:vAlign w:val="center"/>
          </w:tcPr>
          <w:p w14:paraId="11E0B659" w14:textId="4847945A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1509" w:type="dxa"/>
            <w:vAlign w:val="center"/>
          </w:tcPr>
          <w:p w14:paraId="74C02BED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509" w:type="dxa"/>
            <w:vAlign w:val="center"/>
          </w:tcPr>
          <w:p w14:paraId="0B621AC3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112" w:type="dxa"/>
            <w:vAlign w:val="center"/>
          </w:tcPr>
          <w:p w14:paraId="4DA96176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34" w:type="dxa"/>
            <w:noWrap/>
            <w:vAlign w:val="center"/>
          </w:tcPr>
          <w:p w14:paraId="760CD5AA" w14:textId="77777777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953C8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836715</w:t>
            </w:r>
          </w:p>
        </w:tc>
        <w:tc>
          <w:tcPr>
            <w:tcW w:w="2117" w:type="dxa"/>
            <w:noWrap/>
            <w:vAlign w:val="center"/>
          </w:tcPr>
          <w:p w14:paraId="656DC6E1" w14:textId="035E3B48" w:rsidR="00953C8E" w:rsidRPr="00953C8E" w:rsidRDefault="00953C8E" w:rsidP="00953C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</w:tbl>
    <w:p w14:paraId="19590993" w14:textId="1263B16A" w:rsidR="00B149D3" w:rsidRPr="00757108" w:rsidRDefault="00B149D3" w:rsidP="0049605A">
      <w:pPr>
        <w:spacing w:after="0"/>
        <w:rPr>
          <w:rFonts w:ascii="Abadi MT Std Condensed" w:hAnsi="Abadi MT Std Condensed"/>
          <w:sz w:val="28"/>
          <w:szCs w:val="28"/>
        </w:rPr>
      </w:pPr>
    </w:p>
    <w:sectPr w:rsidR="00B149D3" w:rsidRPr="00757108" w:rsidSect="0049605A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50F22" w14:textId="77777777" w:rsidR="009B31FF" w:rsidRDefault="009B31FF" w:rsidP="00025008">
      <w:pPr>
        <w:spacing w:after="0" w:line="240" w:lineRule="auto"/>
      </w:pPr>
      <w:r>
        <w:separator/>
      </w:r>
    </w:p>
  </w:endnote>
  <w:endnote w:type="continuationSeparator" w:id="0">
    <w:p w14:paraId="70E4B940" w14:textId="77777777" w:rsidR="009B31FF" w:rsidRDefault="009B31FF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badi MT Std Condensed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B79CC" w14:textId="77777777" w:rsidR="009B31FF" w:rsidRDefault="009B31FF" w:rsidP="00025008">
      <w:pPr>
        <w:spacing w:after="0" w:line="240" w:lineRule="auto"/>
      </w:pPr>
      <w:r>
        <w:separator/>
      </w:r>
    </w:p>
  </w:footnote>
  <w:footnote w:type="continuationSeparator" w:id="0">
    <w:p w14:paraId="75E20D76" w14:textId="77777777" w:rsidR="009B31FF" w:rsidRDefault="009B31FF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04866C8F" w:rsidR="00025008" w:rsidRPr="0049605A" w:rsidRDefault="00025008" w:rsidP="00025008">
    <w:pPr>
      <w:pStyle w:val="Header"/>
      <w:tabs>
        <w:tab w:val="clear" w:pos="9360"/>
      </w:tabs>
      <w:rPr>
        <w:sz w:val="2"/>
        <w:szCs w:val="2"/>
      </w:rPr>
    </w:pPr>
    <w:r w:rsidRPr="0049605A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33FF6AC3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tKgFAHmikiktAAAA"/>
  </w:docVars>
  <w:rsids>
    <w:rsidRoot w:val="00025008"/>
    <w:rsid w:val="000031DD"/>
    <w:rsid w:val="00025008"/>
    <w:rsid w:val="0004558F"/>
    <w:rsid w:val="0006036A"/>
    <w:rsid w:val="00134413"/>
    <w:rsid w:val="0018020B"/>
    <w:rsid w:val="00191CC5"/>
    <w:rsid w:val="001F68DA"/>
    <w:rsid w:val="002B0324"/>
    <w:rsid w:val="002C0487"/>
    <w:rsid w:val="00326E95"/>
    <w:rsid w:val="003369DC"/>
    <w:rsid w:val="00462DDA"/>
    <w:rsid w:val="0049605A"/>
    <w:rsid w:val="004B6A70"/>
    <w:rsid w:val="004D7679"/>
    <w:rsid w:val="00553CFD"/>
    <w:rsid w:val="005F2A8E"/>
    <w:rsid w:val="00614671"/>
    <w:rsid w:val="00681862"/>
    <w:rsid w:val="006B33D7"/>
    <w:rsid w:val="00716AB3"/>
    <w:rsid w:val="00744931"/>
    <w:rsid w:val="00757108"/>
    <w:rsid w:val="00782B9B"/>
    <w:rsid w:val="007A0B79"/>
    <w:rsid w:val="00830903"/>
    <w:rsid w:val="00862B37"/>
    <w:rsid w:val="008C6E2C"/>
    <w:rsid w:val="00924D6B"/>
    <w:rsid w:val="00926C13"/>
    <w:rsid w:val="0093409B"/>
    <w:rsid w:val="00953C8E"/>
    <w:rsid w:val="00981384"/>
    <w:rsid w:val="009826A7"/>
    <w:rsid w:val="009B31FF"/>
    <w:rsid w:val="00A66F94"/>
    <w:rsid w:val="00AD49A7"/>
    <w:rsid w:val="00B149D3"/>
    <w:rsid w:val="00B24FCF"/>
    <w:rsid w:val="00C1590A"/>
    <w:rsid w:val="00C17F36"/>
    <w:rsid w:val="00C27319"/>
    <w:rsid w:val="00C56862"/>
    <w:rsid w:val="00C86DF1"/>
    <w:rsid w:val="00CE1356"/>
    <w:rsid w:val="00D06D1B"/>
    <w:rsid w:val="00D25817"/>
    <w:rsid w:val="00D54B7E"/>
    <w:rsid w:val="00D725E0"/>
    <w:rsid w:val="00E11C79"/>
    <w:rsid w:val="00E941BB"/>
    <w:rsid w:val="00EB71D9"/>
    <w:rsid w:val="00EE33EB"/>
    <w:rsid w:val="00EE4018"/>
    <w:rsid w:val="00EF1F67"/>
    <w:rsid w:val="00F96D92"/>
    <w:rsid w:val="00FB4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75710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9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samreen</cp:lastModifiedBy>
  <cp:revision>15</cp:revision>
  <cp:lastPrinted>2022-06-03T06:02:00Z</cp:lastPrinted>
  <dcterms:created xsi:type="dcterms:W3CDTF">2020-02-18T03:28:00Z</dcterms:created>
  <dcterms:modified xsi:type="dcterms:W3CDTF">2022-06-03T06:03:00Z</dcterms:modified>
</cp:coreProperties>
</file>